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CE18CF" w14:textId="77777777" w:rsidR="00693447" w:rsidRPr="00BD289E" w:rsidRDefault="001502CF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47CF0B2" wp14:editId="282AB981">
                <wp:simplePos x="0" y="0"/>
                <wp:positionH relativeFrom="column">
                  <wp:posOffset>5266690</wp:posOffset>
                </wp:positionH>
                <wp:positionV relativeFrom="paragraph">
                  <wp:posOffset>71755</wp:posOffset>
                </wp:positionV>
                <wp:extent cx="4344670" cy="262890"/>
                <wp:effectExtent l="0" t="0" r="17780" b="22860"/>
                <wp:wrapNone/>
                <wp:docPr id="30" name="Flowchart: Alternate Proces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4670" cy="26289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715E5E" w14:textId="77777777" w:rsidR="001502CF" w:rsidRPr="00BD289E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 of studies via other meth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7CF0B2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0" o:spid="_x0000_s1026" type="#_x0000_t176" style="position:absolute;margin-left:414.7pt;margin-top:5.65pt;width:342.1pt;height:20.7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" fillcolor="#ffc000 [3207]" strokecolor="#7f5f00 [1607]" strokeweight="1pt">
                <v:textbox>
                  <w:txbxContent>
                    <w:p w14:paraId="3B715E5E" w14:textId="77777777" w:rsidR="001502CF" w:rsidRPr="00BD289E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BD289E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 of studies via other methods</w:t>
                      </w:r>
                    </w:p>
                  </w:txbxContent>
                </v:textbox>
              </v:shape>
            </w:pict>
          </mc:Fallback>
        </mc:AlternateContent>
      </w: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1B3F5E" wp14:editId="525AA0C9">
                <wp:simplePos x="0" y="0"/>
                <wp:positionH relativeFrom="column">
                  <wp:posOffset>566928</wp:posOffset>
                </wp:positionH>
                <wp:positionV relativeFrom="paragraph">
                  <wp:posOffset>74245</wp:posOffset>
                </wp:positionV>
                <wp:extent cx="4345229" cy="262966"/>
                <wp:effectExtent l="0" t="0" r="17780" b="22860"/>
                <wp:wrapNone/>
                <wp:docPr id="29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5229" cy="262966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682ADD" w14:textId="77777777" w:rsidR="001502CF" w:rsidRPr="00BD289E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 of studies via databases and regi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B3F5E" id="Flowchart: Alternate Process 29" o:spid="_x0000_s1027" type="#_x0000_t176" style="position:absolute;margin-left:44.65pt;margin-top:5.85pt;width:342.15pt;height:20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" fillcolor="#ffc000 [3207]" strokecolor="#7f5f00 [1607]" strokeweight="1pt">
                <v:textbox>
                  <w:txbxContent>
                    <w:p w14:paraId="75682ADD" w14:textId="77777777" w:rsidR="001502CF" w:rsidRPr="00BD289E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BD289E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 of studies via databases and registers</w:t>
                      </w:r>
                    </w:p>
                  </w:txbxContent>
                </v:textbox>
              </v:shape>
            </w:pict>
          </mc:Fallback>
        </mc:AlternateContent>
      </w:r>
    </w:p>
    <w:p w14:paraId="609A87C0" w14:textId="77777777" w:rsidR="001350DF" w:rsidRPr="00BD289E" w:rsidRDefault="001350DF" w:rsidP="00693447">
      <w:pPr>
        <w:spacing w:after="0" w:line="240" w:lineRule="auto"/>
      </w:pPr>
    </w:p>
    <w:p w14:paraId="2356C6B0" w14:textId="0DB3B2CC" w:rsidR="00A25EB0" w:rsidRPr="00BD289E" w:rsidRDefault="00DD64A9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FC63CD" wp14:editId="573D65F4">
                <wp:simplePos x="0" y="0"/>
                <wp:positionH relativeFrom="column">
                  <wp:posOffset>557092</wp:posOffset>
                </wp:positionH>
                <wp:positionV relativeFrom="paragraph">
                  <wp:posOffset>74327</wp:posOffset>
                </wp:positionV>
                <wp:extent cx="1887220" cy="1329338"/>
                <wp:effectExtent l="0" t="0" r="17780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3293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916A77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Records identified from:</w:t>
                            </w:r>
                          </w:p>
                          <w:p w14:paraId="4CAE1040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284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Cochrane Library (n = 291)</w:t>
                            </w:r>
                          </w:p>
                          <w:p w14:paraId="4CB249DB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284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Embase (n = 110)</w:t>
                            </w: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br/>
                              <w:t>Google Scholar (n = 178)</w:t>
                            </w: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br/>
                              <w:t>PsycInfo (n = 33)</w:t>
                            </w: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br/>
                              <w:t>PubMed (n = 108)</w:t>
                            </w:r>
                          </w:p>
                          <w:p w14:paraId="6EC831E5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284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Scopus (n = 210)</w:t>
                            </w:r>
                          </w:p>
                          <w:p w14:paraId="112F0825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284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Web of Science (n = 159)</w:t>
                            </w:r>
                          </w:p>
                          <w:p w14:paraId="19A193F2" w14:textId="6A2585F7" w:rsidR="00DD64A9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284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TOTAL (n = 108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C63CD" id="Rectangle 1" o:spid="_x0000_s1028" style="position:absolute;margin-left:43.85pt;margin-top:5.85pt;width:148.6pt;height:10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" filled="f" strokecolor="black [3213]" strokeweight="1pt">
                <v:textbox>
                  <w:txbxContent>
                    <w:p w14:paraId="13916A77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Records identified from:</w:t>
                      </w:r>
                    </w:p>
                    <w:p w14:paraId="4CAE1040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284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Cochrane Library (n = 291)</w:t>
                      </w:r>
                    </w:p>
                    <w:p w14:paraId="4CB249DB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284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Embase (n = 110)</w:t>
                      </w: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br/>
                        <w:t>Google Scholar (n = 178)</w:t>
                      </w: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br/>
                        <w:t>PsycInfo (n = 33)</w:t>
                      </w: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br/>
                        <w:t>PubMed (n = 108)</w:t>
                      </w:r>
                    </w:p>
                    <w:p w14:paraId="6EC831E5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284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Scopus (n = 210)</w:t>
                      </w:r>
                    </w:p>
                    <w:p w14:paraId="112F0825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284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Web of Science (n = 159)</w:t>
                      </w:r>
                    </w:p>
                    <w:p w14:paraId="19A193F2" w14:textId="6A2585F7" w:rsidR="00DD64A9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284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b/>
                          <w:bCs/>
                          <w:color w:val="000000"/>
                          <w:sz w:val="18"/>
                          <w:szCs w:val="18"/>
                          <w:lang w:val="en-GB"/>
                        </w:rPr>
                        <w:t>TOTAL (n = 1089)</w:t>
                      </w:r>
                    </w:p>
                  </w:txbxContent>
                </v:textbox>
              </v:rect>
            </w:pict>
          </mc:Fallback>
        </mc:AlternateContent>
      </w:r>
      <w:r w:rsidR="00592C18" w:rsidRPr="00BD289E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9D71C3A" wp14:editId="4C62DBC6">
                <wp:simplePos x="0" y="0"/>
                <wp:positionH relativeFrom="column">
                  <wp:posOffset>5255895</wp:posOffset>
                </wp:positionH>
                <wp:positionV relativeFrom="paragraph">
                  <wp:posOffset>78740</wp:posOffset>
                </wp:positionV>
                <wp:extent cx="1887220" cy="1243330"/>
                <wp:effectExtent l="0" t="0" r="17780" b="1397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33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544582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Records identified from:</w:t>
                            </w:r>
                          </w:p>
                          <w:p w14:paraId="56F6475D" w14:textId="301F4F4C" w:rsidR="00592C18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284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Citation searching (n = 12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D71C3A" id="Rectangle 10" o:spid="_x0000_s1029" style="position:absolute;margin-left:413.85pt;margin-top:6.2pt;width:148.6pt;height:97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" filled="f" strokecolor="black [3213]" strokeweight="1pt">
                <v:textbox>
                  <w:txbxContent>
                    <w:p w14:paraId="2F544582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Records identified from:</w:t>
                      </w:r>
                    </w:p>
                    <w:p w14:paraId="56F6475D" w14:textId="301F4F4C" w:rsidR="00592C18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284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Citation searching (n = 122)</w:t>
                      </w:r>
                    </w:p>
                  </w:txbxContent>
                </v:textbox>
              </v:rect>
            </w:pict>
          </mc:Fallback>
        </mc:AlternateContent>
      </w:r>
      <w:r w:rsidR="00592C18" w:rsidRPr="00BD289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961AC4" wp14:editId="60FA9DC0">
                <wp:simplePos x="0" y="0"/>
                <wp:positionH relativeFrom="column">
                  <wp:posOffset>3039466</wp:posOffset>
                </wp:positionH>
                <wp:positionV relativeFrom="paragraph">
                  <wp:posOffset>77064</wp:posOffset>
                </wp:positionV>
                <wp:extent cx="1887220" cy="1242999"/>
                <wp:effectExtent l="0" t="0" r="17780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299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5DD1F1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Records removed before screening: </w:t>
                            </w:r>
                          </w:p>
                          <w:p w14:paraId="4D296EC4" w14:textId="741AA030" w:rsidR="00560609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284" w:right="61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Duplicate records (n = 50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961AC4" id="Rectangle 2" o:spid="_x0000_s1030" style="position:absolute;margin-left:239.35pt;margin-top:6.05pt;width:148.6pt;height:97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" filled="f" strokecolor="black [3213]" strokeweight="1pt">
                <v:textbox>
                  <w:txbxContent>
                    <w:p w14:paraId="185DD1F1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Records removed before screening: </w:t>
                      </w:r>
                    </w:p>
                    <w:p w14:paraId="4D296EC4" w14:textId="741AA030" w:rsidR="00560609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284" w:right="61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Duplicate records (n = 506)</w:t>
                      </w:r>
                    </w:p>
                  </w:txbxContent>
                </v:textbox>
              </v:rect>
            </w:pict>
          </mc:Fallback>
        </mc:AlternateContent>
      </w:r>
    </w:p>
    <w:p w14:paraId="53112407" w14:textId="77777777" w:rsidR="00A25EB0" w:rsidRPr="00BD289E" w:rsidRDefault="00A25EB0" w:rsidP="00693447">
      <w:pPr>
        <w:spacing w:after="0" w:line="240" w:lineRule="auto"/>
      </w:pPr>
    </w:p>
    <w:p w14:paraId="53A0156E" w14:textId="77777777" w:rsidR="00A25EB0" w:rsidRPr="00BD289E" w:rsidRDefault="001502CF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999D40D" wp14:editId="1EACE2BF">
                <wp:simplePos x="0" y="0"/>
                <wp:positionH relativeFrom="column">
                  <wp:posOffset>-403543</wp:posOffset>
                </wp:positionH>
                <wp:positionV relativeFrom="paragraph">
                  <wp:posOffset>222567</wp:posOffset>
                </wp:positionV>
                <wp:extent cx="1276985" cy="262890"/>
                <wp:effectExtent l="0" t="7302" r="11112" b="11113"/>
                <wp:wrapNone/>
                <wp:docPr id="31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76985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151D2E" w14:textId="77777777" w:rsidR="001502CF" w:rsidRPr="00BD289E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9D40D" id="Flowchart: Alternate Process 31" o:spid="_x0000_s1031" type="#_x0000_t176" style="position:absolute;margin-left:-31.8pt;margin-top:17.5pt;width:100.55pt;height:20.7pt;rotation:-9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" fillcolor="#9cc2e5 [1944]" strokecolor="black [3213]" strokeweight="1pt">
                <v:textbox>
                  <w:txbxContent>
                    <w:p w14:paraId="22151D2E" w14:textId="77777777" w:rsidR="001502CF" w:rsidRPr="00BD289E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BD289E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F630496" w14:textId="77777777" w:rsidR="00A25EB0" w:rsidRPr="00BD289E" w:rsidRDefault="00A25EB0" w:rsidP="00693447">
      <w:pPr>
        <w:spacing w:after="0" w:line="240" w:lineRule="auto"/>
      </w:pPr>
    </w:p>
    <w:p w14:paraId="54B3D059" w14:textId="77777777" w:rsidR="00A25EB0" w:rsidRPr="00BD289E" w:rsidRDefault="00E734EB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7302BD8" wp14:editId="2E0EB66A">
                <wp:simplePos x="0" y="0"/>
                <wp:positionH relativeFrom="column">
                  <wp:posOffset>2454250</wp:posOffset>
                </wp:positionH>
                <wp:positionV relativeFrom="paragraph">
                  <wp:posOffset>9550</wp:posOffset>
                </wp:positionV>
                <wp:extent cx="563270" cy="0"/>
                <wp:effectExtent l="0" t="76200" r="27305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7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BAD952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93.25pt;margin-top:.75pt;width:44.3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</w:p>
    <w:p w14:paraId="114CC8B7" w14:textId="77777777" w:rsidR="00A25EB0" w:rsidRPr="00BD289E" w:rsidRDefault="00A25EB0" w:rsidP="00693447">
      <w:pPr>
        <w:spacing w:after="0" w:line="240" w:lineRule="auto"/>
      </w:pPr>
    </w:p>
    <w:p w14:paraId="49BCDAEA" w14:textId="3E84F8CF" w:rsidR="00A25EB0" w:rsidRPr="00BD289E" w:rsidRDefault="00A25EB0" w:rsidP="00693447">
      <w:pPr>
        <w:spacing w:after="0" w:line="240" w:lineRule="auto"/>
      </w:pPr>
    </w:p>
    <w:p w14:paraId="6D2712F4" w14:textId="6E16B538" w:rsidR="00A25EB0" w:rsidRPr="00BD289E" w:rsidRDefault="0035066B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45CC698" wp14:editId="2B6EEC54">
                <wp:simplePos x="0" y="0"/>
                <wp:positionH relativeFrom="column">
                  <wp:posOffset>6191250</wp:posOffset>
                </wp:positionH>
                <wp:positionV relativeFrom="paragraph">
                  <wp:posOffset>132714</wp:posOffset>
                </wp:positionV>
                <wp:extent cx="0" cy="1086485"/>
                <wp:effectExtent l="76200" t="0" r="57150" b="5651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864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8D354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487.5pt;margin-top:10.45pt;width:0;height:85.5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" strokecolor="black [3213]" strokeweight=".5pt">
                <v:stroke endarrow="block" joinstyle="miter"/>
              </v:shape>
            </w:pict>
          </mc:Fallback>
        </mc:AlternateContent>
      </w:r>
    </w:p>
    <w:p w14:paraId="0F0F1394" w14:textId="78331163" w:rsidR="00A25EB0" w:rsidRPr="00BD289E" w:rsidRDefault="00D8308E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6EC9F21" wp14:editId="316A24B0">
                <wp:simplePos x="0" y="0"/>
                <wp:positionH relativeFrom="column">
                  <wp:posOffset>1379855</wp:posOffset>
                </wp:positionH>
                <wp:positionV relativeFrom="paragraph">
                  <wp:posOffset>53975</wp:posOffset>
                </wp:positionV>
                <wp:extent cx="46800" cy="187200"/>
                <wp:effectExtent l="38100" t="19050" r="29845" b="4191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20760000" flipH="1">
                          <a:off x="0" y="0"/>
                          <a:ext cx="46800" cy="1872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B512C" id="Straight Arrow Connector 27" o:spid="_x0000_s1026" type="#_x0000_t32" style="position:absolute;margin-left:108.65pt;margin-top:4.25pt;width:3.7pt;height:14.75pt;rotation:14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" strokecolor="black [3213]" strokeweight=".5pt">
                <v:stroke endarrow="block" joinstyle="miter"/>
              </v:shape>
            </w:pict>
          </mc:Fallback>
        </mc:AlternateContent>
      </w:r>
    </w:p>
    <w:p w14:paraId="506ECED6" w14:textId="77777777" w:rsidR="00A25EB0" w:rsidRPr="00BD289E" w:rsidRDefault="00ED445B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68C9137" wp14:editId="79ABBB27">
                <wp:simplePos x="0" y="0"/>
                <wp:positionH relativeFrom="column">
                  <wp:posOffset>2453640</wp:posOffset>
                </wp:positionH>
                <wp:positionV relativeFrom="paragraph">
                  <wp:posOffset>328295</wp:posOffset>
                </wp:positionV>
                <wp:extent cx="563245" cy="0"/>
                <wp:effectExtent l="0" t="76200" r="27305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62978A" id="Straight Arrow Connector 15" o:spid="_x0000_s1026" type="#_x0000_t32" style="position:absolute;margin-left:193.2pt;margin-top:25.85pt;width:44.3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37AEA5" wp14:editId="0F33C3F0">
                <wp:simplePos x="0" y="0"/>
                <wp:positionH relativeFrom="column">
                  <wp:posOffset>559435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F568A1" w14:textId="4CF4AEA2" w:rsidR="00560609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Records screened (n = 58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7AEA5" id="Rectangle 3" o:spid="_x0000_s1032" style="position:absolute;margin-left:44.05pt;margin-top:5.9pt;width:148.6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" filled="f" strokecolor="black [3213]" strokeweight="1pt">
                <v:textbox>
                  <w:txbxContent>
                    <w:p w14:paraId="2EF568A1" w14:textId="4CF4AEA2" w:rsidR="00560609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Records screened (n = 583)</w:t>
                      </w:r>
                    </w:p>
                  </w:txbxContent>
                </v:textbox>
              </v:rect>
            </w:pict>
          </mc:Fallback>
        </mc:AlternateContent>
      </w: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F0996A" wp14:editId="5C3A5F6F">
                <wp:simplePos x="0" y="0"/>
                <wp:positionH relativeFrom="column">
                  <wp:posOffset>3048000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751116" w14:textId="7973D9A8" w:rsidR="00560609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Records excluded (n = 52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F0996A" id="Rectangle 4" o:spid="_x0000_s1033" style="position:absolute;margin-left:240pt;margin-top:5.9pt;width:148.6pt;height:41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" filled="f" strokecolor="black [3213]" strokeweight="1pt">
                <v:textbox>
                  <w:txbxContent>
                    <w:p w14:paraId="47751116" w14:textId="7973D9A8" w:rsidR="00560609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Records excluded (n = 521)</w:t>
                      </w:r>
                    </w:p>
                  </w:txbxContent>
                </v:textbox>
              </v:rect>
            </w:pict>
          </mc:Fallback>
        </mc:AlternateContent>
      </w:r>
    </w:p>
    <w:p w14:paraId="4601B8D1" w14:textId="77777777" w:rsidR="00A25EB0" w:rsidRPr="00BD289E" w:rsidRDefault="00A25EB0" w:rsidP="00693447">
      <w:pPr>
        <w:spacing w:after="0" w:line="240" w:lineRule="auto"/>
      </w:pPr>
    </w:p>
    <w:p w14:paraId="4B1BF1EE" w14:textId="77777777" w:rsidR="00A25EB0" w:rsidRPr="00BD289E" w:rsidRDefault="00A25EB0" w:rsidP="00693447">
      <w:pPr>
        <w:spacing w:after="0" w:line="240" w:lineRule="auto"/>
      </w:pPr>
    </w:p>
    <w:p w14:paraId="0A1D26A8" w14:textId="77777777" w:rsidR="00A25EB0" w:rsidRPr="00BD289E" w:rsidRDefault="00A7746A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66BFCB1" wp14:editId="37C9E433">
                <wp:simplePos x="0" y="0"/>
                <wp:positionH relativeFrom="column">
                  <wp:posOffset>1400175</wp:posOffset>
                </wp:positionH>
                <wp:positionV relativeFrom="paragraph">
                  <wp:posOffset>99695</wp:posOffset>
                </wp:positionV>
                <wp:extent cx="0" cy="281305"/>
                <wp:effectExtent l="76200" t="0" r="57150" b="615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317630" id="Straight Arrow Connector 35" o:spid="_x0000_s1026" type="#_x0000_t32" style="position:absolute;margin-left:110.25pt;margin-top:7.85pt;width:0;height:22.1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" strokecolor="black [3213]" strokeweight=".5pt">
                <v:stroke endarrow="block" joinstyle="miter"/>
              </v:shape>
            </w:pict>
          </mc:Fallback>
        </mc:AlternateContent>
      </w:r>
    </w:p>
    <w:p w14:paraId="1B60C3CA" w14:textId="5345FF52" w:rsidR="00A25EB0" w:rsidRPr="00BD289E" w:rsidRDefault="00A25EB0" w:rsidP="00693447">
      <w:pPr>
        <w:spacing w:after="0" w:line="240" w:lineRule="auto"/>
      </w:pPr>
    </w:p>
    <w:p w14:paraId="6A43DE2B" w14:textId="24577E27" w:rsidR="00A25EB0" w:rsidRPr="00BD289E" w:rsidRDefault="0035066B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725A8EE" wp14:editId="07FD87D9">
                <wp:simplePos x="0" y="0"/>
                <wp:positionH relativeFrom="column">
                  <wp:posOffset>7752715</wp:posOffset>
                </wp:positionH>
                <wp:positionV relativeFrom="paragraph">
                  <wp:posOffset>62865</wp:posOffset>
                </wp:positionV>
                <wp:extent cx="1887220" cy="526415"/>
                <wp:effectExtent l="0" t="0" r="17780" b="2603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775ABA" w14:textId="77777777" w:rsidR="0035066B" w:rsidRPr="00BD289E" w:rsidRDefault="0035066B" w:rsidP="0035066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ports not retrieved</w:t>
                            </w:r>
                          </w:p>
                          <w:p w14:paraId="51E08A21" w14:textId="0E3BC36D" w:rsidR="0035066B" w:rsidRPr="00BD289E" w:rsidRDefault="0035066B" w:rsidP="0035066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67AB2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30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5A8EE" id="Rectangle 20" o:spid="_x0000_s1034" style="position:absolute;margin-left:610.45pt;margin-top:4.95pt;width:148.6pt;height:41.4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" filled="f" strokecolor="black [3213]" strokeweight="1pt">
                <v:textbox>
                  <w:txbxContent>
                    <w:p w14:paraId="64775ABA" w14:textId="77777777" w:rsidR="0035066B" w:rsidRPr="00BD289E" w:rsidRDefault="0035066B" w:rsidP="0035066B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ports not retrieved</w:t>
                      </w:r>
                    </w:p>
                    <w:p w14:paraId="51E08A21" w14:textId="0E3BC36D" w:rsidR="0035066B" w:rsidRPr="00BD289E" w:rsidRDefault="0035066B" w:rsidP="0035066B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67AB2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30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F3CCFC8" wp14:editId="7453896B">
                <wp:simplePos x="0" y="0"/>
                <wp:positionH relativeFrom="column">
                  <wp:posOffset>5270500</wp:posOffset>
                </wp:positionH>
                <wp:positionV relativeFrom="paragraph">
                  <wp:posOffset>56515</wp:posOffset>
                </wp:positionV>
                <wp:extent cx="1887220" cy="526415"/>
                <wp:effectExtent l="0" t="0" r="17780" b="260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3C5B9C" w14:textId="77777777" w:rsidR="0035066B" w:rsidRPr="00BD289E" w:rsidRDefault="0035066B" w:rsidP="0035066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ports sought for retrieval</w:t>
                            </w:r>
                          </w:p>
                          <w:p w14:paraId="329379FE" w14:textId="033B64BD" w:rsidR="0035066B" w:rsidRPr="00BD289E" w:rsidRDefault="0035066B" w:rsidP="0035066B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67AB2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50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3CCFC8" id="Rectangle 7" o:spid="_x0000_s1035" style="position:absolute;margin-left:415pt;margin-top:4.45pt;width:148.6pt;height:41.4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" filled="f" strokecolor="black [3213]" strokeweight="1pt">
                <v:textbox>
                  <w:txbxContent>
                    <w:p w14:paraId="7C3C5B9C" w14:textId="77777777" w:rsidR="0035066B" w:rsidRPr="00BD289E" w:rsidRDefault="0035066B" w:rsidP="0035066B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ports sought for retrieval</w:t>
                      </w:r>
                    </w:p>
                    <w:p w14:paraId="329379FE" w14:textId="033B64BD" w:rsidR="0035066B" w:rsidRPr="00BD289E" w:rsidRDefault="0035066B" w:rsidP="0035066B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67AB2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50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A7746A" w:rsidRPr="00BD289E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444075" wp14:editId="3D2AA379">
                <wp:simplePos x="0" y="0"/>
                <wp:positionH relativeFrom="column">
                  <wp:posOffset>560705</wp:posOffset>
                </wp:positionH>
                <wp:positionV relativeFrom="paragraph">
                  <wp:posOffset>47625</wp:posOffset>
                </wp:positionV>
                <wp:extent cx="1887220" cy="526415"/>
                <wp:effectExtent l="0" t="0" r="17780" b="2603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6142A8" w14:textId="77777777" w:rsidR="00560609" w:rsidRPr="00BD289E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 w:rsidR="0050648F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 w:rsidR="0050648F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 sought for retrieval</w:t>
                            </w:r>
                          </w:p>
                          <w:p w14:paraId="6746E765" w14:textId="6C28B0FD" w:rsidR="00560609" w:rsidRPr="00BD289E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67AB2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62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44075" id="Rectangle 5" o:spid="_x0000_s1036" style="position:absolute;margin-left:44.15pt;margin-top:3.75pt;width:148.6pt;height:41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" filled="f" strokecolor="black [3213]" strokeweight="1pt">
                <v:textbox>
                  <w:txbxContent>
                    <w:p w14:paraId="0D6142A8" w14:textId="77777777" w:rsidR="00560609" w:rsidRPr="00BD289E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 w:rsidR="0050648F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 w:rsidR="0050648F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 sought for retrieval</w:t>
                      </w:r>
                    </w:p>
                    <w:p w14:paraId="6746E765" w14:textId="6C28B0FD" w:rsidR="00560609" w:rsidRPr="00BD289E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67AB2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62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A7746A" w:rsidRPr="00BD289E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1ADC2D0" wp14:editId="27CE314D">
                <wp:simplePos x="0" y="0"/>
                <wp:positionH relativeFrom="column">
                  <wp:posOffset>2463165</wp:posOffset>
                </wp:positionH>
                <wp:positionV relativeFrom="paragraph">
                  <wp:posOffset>320675</wp:posOffset>
                </wp:positionV>
                <wp:extent cx="563245" cy="0"/>
                <wp:effectExtent l="0" t="76200" r="27305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0040C3" id="Straight Arrow Connector 16" o:spid="_x0000_s1026" type="#_x0000_t32" style="position:absolute;margin-left:193.95pt;margin-top:25.25pt;width:44.35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" strokecolor="black [3213]" strokeweight=".5pt">
                <v:stroke endarrow="block" joinstyle="miter"/>
              </v:shape>
            </w:pict>
          </mc:Fallback>
        </mc:AlternateContent>
      </w:r>
      <w:r w:rsidR="00A7746A" w:rsidRPr="00BD289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DC0DFD" wp14:editId="2C46105F">
                <wp:simplePos x="0" y="0"/>
                <wp:positionH relativeFrom="column">
                  <wp:posOffset>3049270</wp:posOffset>
                </wp:positionH>
                <wp:positionV relativeFrom="paragraph">
                  <wp:posOffset>66675</wp:posOffset>
                </wp:positionV>
                <wp:extent cx="1887220" cy="526415"/>
                <wp:effectExtent l="0" t="0" r="17780" b="2603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53C23" w14:textId="77777777" w:rsidR="00560609" w:rsidRPr="00BD289E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 w:rsidR="0050648F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 w:rsidR="0050648F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 not retrieved</w:t>
                            </w:r>
                          </w:p>
                          <w:p w14:paraId="1DB0F304" w14:textId="701AC607" w:rsidR="00560609" w:rsidRPr="00BD289E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67AB2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0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DC0DFD" id="Rectangle 6" o:spid="_x0000_s1037" style="position:absolute;margin-left:240.1pt;margin-top:5.25pt;width:148.6pt;height:41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" filled="f" strokecolor="black [3213]" strokeweight="1pt">
                <v:textbox>
                  <w:txbxContent>
                    <w:p w14:paraId="64153C23" w14:textId="77777777" w:rsidR="00560609" w:rsidRPr="00BD289E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 w:rsidR="0050648F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 w:rsidR="0050648F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 not retrieved</w:t>
                      </w:r>
                    </w:p>
                    <w:p w14:paraId="1DB0F304" w14:textId="701AC607" w:rsidR="00560609" w:rsidRPr="00BD289E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67AB2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0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48AF03E4" w14:textId="6EE94033" w:rsidR="00A25EB0" w:rsidRPr="00BD289E" w:rsidRDefault="0035066B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D5FC061" wp14:editId="710B07DD">
                <wp:simplePos x="0" y="0"/>
                <wp:positionH relativeFrom="column">
                  <wp:posOffset>7172960</wp:posOffset>
                </wp:positionH>
                <wp:positionV relativeFrom="paragraph">
                  <wp:posOffset>159385</wp:posOffset>
                </wp:positionV>
                <wp:extent cx="563245" cy="0"/>
                <wp:effectExtent l="0" t="76200" r="27305" b="952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329332" id="Straight Arrow Connector 21" o:spid="_x0000_s1026" type="#_x0000_t32" style="position:absolute;margin-left:564.8pt;margin-top:12.55pt;width:44.35pt;height: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" strokecolor="black [3213]" strokeweight=".5pt">
                <v:stroke endarrow="block" joinstyle="miter"/>
              </v:shape>
            </w:pict>
          </mc:Fallback>
        </mc:AlternateContent>
      </w:r>
    </w:p>
    <w:p w14:paraId="7D352DB9" w14:textId="33696F8D" w:rsidR="00A25EB0" w:rsidRPr="00BD289E" w:rsidRDefault="000415AD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7AAEFF" wp14:editId="79404062">
                <wp:simplePos x="0" y="0"/>
                <wp:positionH relativeFrom="column">
                  <wp:posOffset>-1160940</wp:posOffset>
                </wp:positionH>
                <wp:positionV relativeFrom="paragraph">
                  <wp:posOffset>140495</wp:posOffset>
                </wp:positionV>
                <wp:extent cx="2787335" cy="262890"/>
                <wp:effectExtent l="4763" t="0" r="18097" b="18098"/>
                <wp:wrapNone/>
                <wp:docPr id="32" name="Flowchart: Alternate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787335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CAB44" w14:textId="77777777" w:rsidR="001502CF" w:rsidRPr="00BD289E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Screening</w:t>
                            </w:r>
                          </w:p>
                          <w:p w14:paraId="22C31982" w14:textId="77777777" w:rsidR="001502CF" w:rsidRPr="00BD289E" w:rsidRDefault="001502CF" w:rsidP="001502C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AAEFF" id="Flowchart: Alternate Process 32" o:spid="_x0000_s1038" type="#_x0000_t176" style="position:absolute;margin-left:-91.4pt;margin-top:11.05pt;width:219.5pt;height:20.7pt;rotation:-90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" fillcolor="#9cc2e5 [1944]" strokecolor="black [3213]" strokeweight="1pt">
                <v:textbox>
                  <w:txbxContent>
                    <w:p w14:paraId="2D7CAB44" w14:textId="77777777" w:rsidR="001502CF" w:rsidRPr="00BD289E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BD289E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Screening</w:t>
                      </w:r>
                    </w:p>
                    <w:p w14:paraId="22C31982" w14:textId="77777777" w:rsidR="001502CF" w:rsidRPr="00BD289E" w:rsidRDefault="001502CF" w:rsidP="001502CF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C28019F" w14:textId="46622571" w:rsidR="00A25EB0" w:rsidRPr="00BD289E" w:rsidRDefault="0035066B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1E0B61E" wp14:editId="20E7F5AA">
                <wp:simplePos x="0" y="0"/>
                <wp:positionH relativeFrom="column">
                  <wp:posOffset>6191250</wp:posOffset>
                </wp:positionH>
                <wp:positionV relativeFrom="paragraph">
                  <wp:posOffset>66040</wp:posOffset>
                </wp:positionV>
                <wp:extent cx="0" cy="281305"/>
                <wp:effectExtent l="76200" t="0" r="57150" b="6159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4995C7" id="Straight Arrow Connector 22" o:spid="_x0000_s1026" type="#_x0000_t32" style="position:absolute;margin-left:487.5pt;margin-top:5.2pt;width:0;height:22.1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  <w:r w:rsidR="00A7746A" w:rsidRPr="00BD289E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A8B276F" wp14:editId="0CA9081F">
                <wp:simplePos x="0" y="0"/>
                <wp:positionH relativeFrom="column">
                  <wp:posOffset>1409700</wp:posOffset>
                </wp:positionH>
                <wp:positionV relativeFrom="paragraph">
                  <wp:posOffset>56515</wp:posOffset>
                </wp:positionV>
                <wp:extent cx="0" cy="281305"/>
                <wp:effectExtent l="76200" t="0" r="57150" b="6159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1C8AAB" id="Straight Arrow Connector 36" o:spid="_x0000_s1026" type="#_x0000_t32" style="position:absolute;margin-left:111pt;margin-top:4.45pt;width:0;height:22.1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</w:p>
    <w:p w14:paraId="25D334DD" w14:textId="3AB68F83" w:rsidR="00A25EB0" w:rsidRPr="00BD289E" w:rsidRDefault="00A25EB0" w:rsidP="00693447">
      <w:pPr>
        <w:spacing w:after="0" w:line="240" w:lineRule="auto"/>
      </w:pPr>
    </w:p>
    <w:p w14:paraId="329FBEC1" w14:textId="7AA7F419" w:rsidR="00A25EB0" w:rsidRPr="00BD289E" w:rsidRDefault="00267AB2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C4B658" wp14:editId="4900B7D6">
                <wp:simplePos x="0" y="0"/>
                <wp:positionH relativeFrom="column">
                  <wp:posOffset>7757075</wp:posOffset>
                </wp:positionH>
                <wp:positionV relativeFrom="paragraph">
                  <wp:posOffset>27670</wp:posOffset>
                </wp:positionV>
                <wp:extent cx="1887220" cy="1180036"/>
                <wp:effectExtent l="0" t="0" r="17780" b="2032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1800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6DB2D8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Reports excluded (n = 17):</w:t>
                            </w:r>
                          </w:p>
                          <w:p w14:paraId="7A72D4AB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94" w:right="-152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Missing required data (n = 6)</w:t>
                            </w:r>
                          </w:p>
                          <w:p w14:paraId="225599E9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94" w:right="-152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Insufficient data for pre-post correlation (n = 5)</w:t>
                            </w:r>
                          </w:p>
                          <w:p w14:paraId="48FE47CD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94" w:right="-152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Unclear interventions or comparisons (n = 4)</w:t>
                            </w:r>
                          </w:p>
                          <w:p w14:paraId="5E155A3D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94" w:right="-152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Duplicate results (n = 1)</w:t>
                            </w:r>
                          </w:p>
                          <w:p w14:paraId="188445B7" w14:textId="184C61B7" w:rsidR="000F209F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94" w:right="-152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Other type of record (n = 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C4B658" id="Rectangle 12" o:spid="_x0000_s1039" style="position:absolute;margin-left:610.8pt;margin-top:2.2pt;width:148.6pt;height:92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" filled="f" strokecolor="black [3213]" strokeweight="1pt">
                <v:textbox>
                  <w:txbxContent>
                    <w:p w14:paraId="3B6DB2D8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Reports excluded (n = 17):</w:t>
                      </w:r>
                    </w:p>
                    <w:p w14:paraId="7A72D4AB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94" w:right="-152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Missing required data (n = 6)</w:t>
                      </w:r>
                    </w:p>
                    <w:p w14:paraId="225599E9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94" w:right="-152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Insufficient data for pre-post correlation (n = 5)</w:t>
                      </w:r>
                    </w:p>
                    <w:p w14:paraId="48FE47CD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94" w:right="-152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Unclear interventions or comparisons (n = 4)</w:t>
                      </w:r>
                    </w:p>
                    <w:p w14:paraId="5E155A3D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94" w:right="-152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Duplicate results (n = 1)</w:t>
                      </w:r>
                    </w:p>
                    <w:p w14:paraId="188445B7" w14:textId="184C61B7" w:rsidR="000F209F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94" w:right="-152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Other type of record (n = 1)</w:t>
                      </w:r>
                    </w:p>
                  </w:txbxContent>
                </v:textbox>
              </v:rect>
            </w:pict>
          </mc:Fallback>
        </mc:AlternateContent>
      </w: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A6784D8" wp14:editId="7768E75D">
                <wp:simplePos x="0" y="0"/>
                <wp:positionH relativeFrom="column">
                  <wp:posOffset>3056467</wp:posOffset>
                </wp:positionH>
                <wp:positionV relativeFrom="paragraph">
                  <wp:posOffset>8467</wp:posOffset>
                </wp:positionV>
                <wp:extent cx="1887220" cy="1498600"/>
                <wp:effectExtent l="0" t="0" r="17780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49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56BDA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Reports excluded (n = 56):   </w:t>
                            </w:r>
                          </w:p>
                          <w:p w14:paraId="649750A0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142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Missing required data (n = 18)  </w:t>
                            </w:r>
                          </w:p>
                          <w:p w14:paraId="1BFD0070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142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Insufficient data for pre-post correlation (n = 27)  </w:t>
                            </w:r>
                          </w:p>
                          <w:p w14:paraId="54069B42" w14:textId="361D11E1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142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No clear technology vs. non-technology comparison or loneliness not assessed (n = 9)  </w:t>
                            </w:r>
                          </w:p>
                          <w:p w14:paraId="1C7F1343" w14:textId="1D284D8B" w:rsidR="00267AB2" w:rsidRPr="00BD289E" w:rsidRDefault="00950EAC" w:rsidP="00267AB2">
                            <w:pPr>
                              <w:pStyle w:val="Normlnweb"/>
                              <w:spacing w:before="0" w:beforeAutospacing="0" w:after="0" w:afterAutospacing="0"/>
                              <w:ind w:left="142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Other</w:t>
                            </w:r>
                            <w:r w:rsidR="00267AB2"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 xml:space="preserve"> study design (n = 1)  </w:t>
                            </w:r>
                          </w:p>
                          <w:p w14:paraId="16997DBE" w14:textId="6C6099D8" w:rsidR="00560609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ind w:left="142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Duplicate results (n = 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784D8" id="Rectangle 9" o:spid="_x0000_s1040" style="position:absolute;margin-left:240.65pt;margin-top:.65pt;width:148.6pt;height:11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" filled="f" strokecolor="black [3213]" strokeweight="1pt">
                <v:textbox>
                  <w:txbxContent>
                    <w:p w14:paraId="26D56BDA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Reports excluded (n = 56):   </w:t>
                      </w:r>
                    </w:p>
                    <w:p w14:paraId="649750A0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142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Missing required data (n = 18)  </w:t>
                      </w:r>
                    </w:p>
                    <w:p w14:paraId="1BFD0070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142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Insufficient data for pre-post correlation (n = 27)  </w:t>
                      </w:r>
                    </w:p>
                    <w:p w14:paraId="54069B42" w14:textId="361D11E1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142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No clear technology vs. non-technology comparison or loneliness not assessed (n = 9)  </w:t>
                      </w:r>
                    </w:p>
                    <w:p w14:paraId="1C7F1343" w14:textId="1D284D8B" w:rsidR="00267AB2" w:rsidRPr="00BD289E" w:rsidRDefault="00950EAC" w:rsidP="00267AB2">
                      <w:pPr>
                        <w:pStyle w:val="Normlnweb"/>
                        <w:spacing w:before="0" w:beforeAutospacing="0" w:after="0" w:afterAutospacing="0"/>
                        <w:ind w:left="142"/>
                        <w:rPr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Other</w:t>
                      </w:r>
                      <w:r w:rsidR="00267AB2"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 xml:space="preserve"> study design (n = 1)  </w:t>
                      </w:r>
                    </w:p>
                    <w:p w14:paraId="16997DBE" w14:textId="6C6099D8" w:rsidR="00560609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ind w:left="142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Duplicate results (n = 1)</w:t>
                      </w:r>
                    </w:p>
                  </w:txbxContent>
                </v:textbox>
              </v:rect>
            </w:pict>
          </mc:Fallback>
        </mc:AlternateContent>
      </w:r>
      <w:r w:rsidR="002E1B9C" w:rsidRPr="00BD289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E35EB00" wp14:editId="0D39C272">
                <wp:simplePos x="0" y="0"/>
                <wp:positionH relativeFrom="column">
                  <wp:posOffset>5264573</wp:posOffset>
                </wp:positionH>
                <wp:positionV relativeFrom="paragraph">
                  <wp:posOffset>21590</wp:posOffset>
                </wp:positionV>
                <wp:extent cx="1887220" cy="526415"/>
                <wp:effectExtent l="0" t="0" r="17780" b="2603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2CE33" w14:textId="77777777" w:rsidR="000F209F" w:rsidRPr="00BD289E" w:rsidRDefault="000F209F" w:rsidP="000F209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 w:rsidR="0050648F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 w:rsidR="0050648F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 assessed for eligibility</w:t>
                            </w:r>
                          </w:p>
                          <w:p w14:paraId="7C7D5F61" w14:textId="0F674CF6" w:rsidR="000F209F" w:rsidRPr="00BD289E" w:rsidRDefault="000F209F" w:rsidP="000F209F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67AB2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20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35EB00" id="Rectangle 11" o:spid="_x0000_s1041" style="position:absolute;margin-left:414.55pt;margin-top:1.7pt;width:148.6pt;height:41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" filled="f" strokecolor="black [3213]" strokeweight="1pt">
                <v:textbox>
                  <w:txbxContent>
                    <w:p w14:paraId="5012CE33" w14:textId="77777777" w:rsidR="000F209F" w:rsidRPr="00BD289E" w:rsidRDefault="000F209F" w:rsidP="000F209F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 w:rsidR="0050648F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 w:rsidR="0050648F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 assessed for eligibility</w:t>
                      </w:r>
                    </w:p>
                    <w:p w14:paraId="7C7D5F61" w14:textId="0F674CF6" w:rsidR="000F209F" w:rsidRPr="00BD289E" w:rsidRDefault="000F209F" w:rsidP="000F209F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67AB2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20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A7746A" w:rsidRPr="00BD289E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DFD1A2A" wp14:editId="61E1905A">
                <wp:simplePos x="0" y="0"/>
                <wp:positionH relativeFrom="column">
                  <wp:posOffset>2476500</wp:posOffset>
                </wp:positionH>
                <wp:positionV relativeFrom="paragraph">
                  <wp:posOffset>294640</wp:posOffset>
                </wp:positionV>
                <wp:extent cx="563245" cy="0"/>
                <wp:effectExtent l="0" t="76200" r="27305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6ACBC8" id="Straight Arrow Connector 17" o:spid="_x0000_s1026" type="#_x0000_t32" style="position:absolute;margin-left:195pt;margin-top:23.2pt;width:44.35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" strokecolor="black [3213]" strokeweight=".5pt">
                <v:stroke endarrow="block" joinstyle="miter"/>
              </v:shape>
            </w:pict>
          </mc:Fallback>
        </mc:AlternateContent>
      </w:r>
      <w:r w:rsidR="00A7746A" w:rsidRPr="00BD289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56BB765" wp14:editId="73FF22DE">
                <wp:simplePos x="0" y="0"/>
                <wp:positionH relativeFrom="column">
                  <wp:posOffset>561975</wp:posOffset>
                </wp:positionH>
                <wp:positionV relativeFrom="paragraph">
                  <wp:posOffset>13335</wp:posOffset>
                </wp:positionV>
                <wp:extent cx="1887220" cy="526415"/>
                <wp:effectExtent l="0" t="0" r="17780" b="2603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15FEAF" w14:textId="77777777" w:rsidR="00560609" w:rsidRPr="00BD289E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Re</w:t>
                            </w:r>
                            <w:r w:rsidR="0050648F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p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or</w:t>
                            </w:r>
                            <w:r w:rsidR="0050648F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t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s assessed for eligibility</w:t>
                            </w:r>
                          </w:p>
                          <w:p w14:paraId="04D83F31" w14:textId="7F534E93" w:rsidR="00560609" w:rsidRPr="00BD289E" w:rsidRDefault="00560609" w:rsidP="00560609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 w:rsidR="00D12A0C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n =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267AB2"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62</w:t>
                            </w:r>
                            <w:r w:rsidRPr="00BD289E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6BB765" id="Rectangle 8" o:spid="_x0000_s1042" style="position:absolute;margin-left:44.25pt;margin-top:1.05pt;width:148.6pt;height:41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" filled="f" strokecolor="black [3213]" strokeweight="1pt">
                <v:textbox>
                  <w:txbxContent>
                    <w:p w14:paraId="3615FEAF" w14:textId="77777777" w:rsidR="00560609" w:rsidRPr="00BD289E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Re</w:t>
                      </w:r>
                      <w:r w:rsidR="0050648F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p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or</w:t>
                      </w:r>
                      <w:r w:rsidR="0050648F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t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s assessed for eligibility</w:t>
                      </w:r>
                    </w:p>
                    <w:p w14:paraId="04D83F31" w14:textId="7F534E93" w:rsidR="00560609" w:rsidRPr="00BD289E" w:rsidRDefault="00560609" w:rsidP="00560609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(</w:t>
                      </w:r>
                      <w:r w:rsidR="00D12A0C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n =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 xml:space="preserve"> </w:t>
                      </w:r>
                      <w:r w:rsidR="00267AB2"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62</w:t>
                      </w:r>
                      <w:r w:rsidRPr="00BD289E">
                        <w:rPr>
                          <w:rFonts w:ascii="Arial" w:hAnsi="Arial" w:cs="Arial"/>
                          <w:color w:val="000000" w:themeColor="text1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565BBFE" w14:textId="77777777" w:rsidR="00A25EB0" w:rsidRPr="00BD289E" w:rsidRDefault="00115F36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35AD92" wp14:editId="49647E96">
                <wp:simplePos x="0" y="0"/>
                <wp:positionH relativeFrom="column">
                  <wp:posOffset>7174865</wp:posOffset>
                </wp:positionH>
                <wp:positionV relativeFrom="paragraph">
                  <wp:posOffset>128270</wp:posOffset>
                </wp:positionV>
                <wp:extent cx="563245" cy="0"/>
                <wp:effectExtent l="0" t="76200" r="27305" b="952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454020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564.95pt;margin-top:10.1pt;width:44.35pt;height: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</w:p>
    <w:p w14:paraId="1AE9DCDD" w14:textId="77777777" w:rsidR="00A25EB0" w:rsidRPr="00BD289E" w:rsidRDefault="00A25EB0" w:rsidP="00693447">
      <w:pPr>
        <w:spacing w:after="0" w:line="240" w:lineRule="auto"/>
      </w:pPr>
    </w:p>
    <w:p w14:paraId="18CAB8BE" w14:textId="77777777" w:rsidR="00A25EB0" w:rsidRPr="00BD289E" w:rsidRDefault="0000229C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90F7E61" wp14:editId="77EFB596">
                <wp:simplePos x="0" y="0"/>
                <wp:positionH relativeFrom="column">
                  <wp:posOffset>2424430</wp:posOffset>
                </wp:positionH>
                <wp:positionV relativeFrom="paragraph">
                  <wp:posOffset>35560</wp:posOffset>
                </wp:positionV>
                <wp:extent cx="3766058" cy="1133856"/>
                <wp:effectExtent l="38100" t="0" r="25400" b="85725"/>
                <wp:wrapNone/>
                <wp:docPr id="42" name="Connector: Elb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66058" cy="1133856"/>
                        </a:xfrm>
                        <a:prstGeom prst="bentConnector3">
                          <a:avLst>
                            <a:gd name="adj1" fmla="val 49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EF3F0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2" o:spid="_x0000_s1026" type="#_x0000_t34" style="position:absolute;margin-left:190.9pt;margin-top:2.8pt;width:296.55pt;height:89.3pt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" adj="11" strokecolor="black [3213]" strokeweight=".5pt">
                <v:stroke endarrow="block"/>
              </v:shape>
            </w:pict>
          </mc:Fallback>
        </mc:AlternateContent>
      </w:r>
      <w:r w:rsidR="00DB1940" w:rsidRPr="00BD289E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1891119" wp14:editId="7261B489">
                <wp:simplePos x="0" y="0"/>
                <wp:positionH relativeFrom="column">
                  <wp:posOffset>1400861</wp:posOffset>
                </wp:positionH>
                <wp:positionV relativeFrom="paragraph">
                  <wp:posOffset>29667</wp:posOffset>
                </wp:positionV>
                <wp:extent cx="0" cy="746151"/>
                <wp:effectExtent l="76200" t="0" r="57150" b="539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15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4EF4B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110.3pt;margin-top:2.35pt;width:0;height:58.7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" strokecolor="black [3213]" strokeweight=".5pt">
                <v:stroke endarrow="block" joinstyle="miter"/>
              </v:shape>
            </w:pict>
          </mc:Fallback>
        </mc:AlternateContent>
      </w:r>
    </w:p>
    <w:p w14:paraId="341E1C2D" w14:textId="77777777" w:rsidR="00A25EB0" w:rsidRPr="00BD289E" w:rsidRDefault="00A25EB0" w:rsidP="00693447">
      <w:pPr>
        <w:spacing w:after="0" w:line="240" w:lineRule="auto"/>
      </w:pPr>
    </w:p>
    <w:p w14:paraId="022BCB4F" w14:textId="77777777" w:rsidR="00A25EB0" w:rsidRPr="00BD289E" w:rsidRDefault="00A25EB0" w:rsidP="00693447">
      <w:pPr>
        <w:spacing w:after="0" w:line="240" w:lineRule="auto"/>
      </w:pPr>
    </w:p>
    <w:p w14:paraId="65234AD2" w14:textId="77777777" w:rsidR="00A25EB0" w:rsidRPr="00BD289E" w:rsidRDefault="00A25EB0" w:rsidP="00693447">
      <w:pPr>
        <w:spacing w:after="0" w:line="240" w:lineRule="auto"/>
      </w:pPr>
    </w:p>
    <w:p w14:paraId="15FA522E" w14:textId="77777777" w:rsidR="00A25EB0" w:rsidRPr="00BD289E" w:rsidRDefault="00DB1940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957DE69" wp14:editId="2AFC38B0">
                <wp:simplePos x="0" y="0"/>
                <wp:positionH relativeFrom="column">
                  <wp:posOffset>540385</wp:posOffset>
                </wp:positionH>
                <wp:positionV relativeFrom="paragraph">
                  <wp:posOffset>110795</wp:posOffset>
                </wp:positionV>
                <wp:extent cx="1887220" cy="723900"/>
                <wp:effectExtent l="0" t="0" r="1778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7FE627" w14:textId="77777777" w:rsidR="00267AB2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Studies included in quantitative synthesis (meta-analysis)</w:t>
                            </w:r>
                          </w:p>
                          <w:p w14:paraId="44F3165F" w14:textId="7499FAD8" w:rsidR="000F209F" w:rsidRPr="00BD289E" w:rsidRDefault="00267AB2" w:rsidP="00267AB2">
                            <w:pPr>
                              <w:pStyle w:val="Normlnweb"/>
                              <w:spacing w:before="0" w:beforeAutospacing="0" w:after="0" w:afterAutospacing="0"/>
                              <w:rPr>
                                <w:lang w:val="en-GB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(n = 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7DE69" id="Rectangle 13" o:spid="_x0000_s1043" style="position:absolute;margin-left:42.55pt;margin-top:8.7pt;width:148.6pt;height:5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" filled="f" strokecolor="black [3213]" strokeweight="1pt">
                <v:textbox>
                  <w:txbxContent>
                    <w:p w14:paraId="6C7FE627" w14:textId="77777777" w:rsidR="00267AB2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Studies included in quantitative synthesis (meta-analysis)</w:t>
                      </w:r>
                    </w:p>
                    <w:p w14:paraId="44F3165F" w14:textId="7499FAD8" w:rsidR="000F209F" w:rsidRPr="00BD289E" w:rsidRDefault="00267AB2" w:rsidP="00267AB2">
                      <w:pPr>
                        <w:pStyle w:val="Normlnweb"/>
                        <w:spacing w:before="0" w:beforeAutospacing="0" w:after="0" w:afterAutospacing="0"/>
                        <w:rPr>
                          <w:lang w:val="en-GB"/>
                        </w:rPr>
                      </w:pPr>
                      <w:r w:rsidRPr="00BD289E">
                        <w:rPr>
                          <w:rFonts w:ascii="Arial" w:hAnsi="Arial" w:cs="Arial"/>
                          <w:color w:val="000000"/>
                          <w:sz w:val="18"/>
                          <w:szCs w:val="18"/>
                          <w:lang w:val="en-GB"/>
                        </w:rPr>
                        <w:t>(n = 9)</w:t>
                      </w:r>
                    </w:p>
                  </w:txbxContent>
                </v:textbox>
              </v:rect>
            </w:pict>
          </mc:Fallback>
        </mc:AlternateContent>
      </w:r>
    </w:p>
    <w:p w14:paraId="3F2F6ACE" w14:textId="79FC432F" w:rsidR="00A25EB0" w:rsidRPr="00BD289E" w:rsidRDefault="000415AD" w:rsidP="00693447">
      <w:pPr>
        <w:spacing w:after="0" w:line="240" w:lineRule="auto"/>
      </w:pPr>
      <w:r w:rsidRPr="00BD289E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91789E9" wp14:editId="38637E56">
                <wp:simplePos x="0" y="0"/>
                <wp:positionH relativeFrom="column">
                  <wp:posOffset>-133509</wp:posOffset>
                </wp:positionH>
                <wp:positionV relativeFrom="paragraph">
                  <wp:posOffset>170656</wp:posOffset>
                </wp:positionV>
                <wp:extent cx="764223" cy="262890"/>
                <wp:effectExtent l="2858" t="0" r="20002" b="20003"/>
                <wp:wrapNone/>
                <wp:docPr id="33" name="Flowchart: Alternate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4223" cy="262890"/>
                        </a:xfrm>
                        <a:prstGeom prst="flowChartAlternateProcess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6C7C95" w14:textId="77777777" w:rsidR="001502CF" w:rsidRPr="00BD289E" w:rsidRDefault="001502CF" w:rsidP="001502C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BD289E"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789E9" id="Flowchart: Alternate Process 33" o:spid="_x0000_s1044" type="#_x0000_t176" style="position:absolute;margin-left:-10.5pt;margin-top:13.45pt;width:60.2pt;height:20.7pt;rotation:-90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" fillcolor="#9cc2e5 [1944]" strokecolor="black [3213]" strokeweight="1pt">
                <v:textbox>
                  <w:txbxContent>
                    <w:p w14:paraId="7C6C7C95" w14:textId="77777777" w:rsidR="001502CF" w:rsidRPr="00BD289E" w:rsidRDefault="001502CF" w:rsidP="001502C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BD289E">
                        <w:rPr>
                          <w:rFonts w:ascii="Arial" w:hAnsi="Arial" w:cs="Arial"/>
                          <w:b/>
                          <w:color w:val="000000" w:themeColor="text1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19212E3D" w14:textId="4767F3AE" w:rsidR="00A25EB0" w:rsidRPr="00BD289E" w:rsidRDefault="00A25EB0" w:rsidP="00693447">
      <w:pPr>
        <w:spacing w:after="0" w:line="240" w:lineRule="auto"/>
      </w:pPr>
    </w:p>
    <w:p w14:paraId="28F7A5FD" w14:textId="77777777" w:rsidR="00A25EB0" w:rsidRPr="00BD289E" w:rsidRDefault="00A25EB0" w:rsidP="00693447">
      <w:pPr>
        <w:spacing w:after="0" w:line="240" w:lineRule="auto"/>
      </w:pPr>
    </w:p>
    <w:p w14:paraId="3FA7ADDB" w14:textId="77777777" w:rsidR="00A25EB0" w:rsidRPr="00BD289E" w:rsidRDefault="00A25EB0" w:rsidP="00693447">
      <w:pPr>
        <w:spacing w:after="0" w:line="240" w:lineRule="auto"/>
      </w:pPr>
    </w:p>
    <w:p w14:paraId="08DCDBC3" w14:textId="77777777" w:rsidR="00480F98" w:rsidRPr="00BD289E" w:rsidRDefault="00480F98" w:rsidP="00D61614">
      <w:pPr>
        <w:pStyle w:val="CM1"/>
        <w:spacing w:before="120"/>
        <w:rPr>
          <w:rFonts w:ascii="Arial" w:hAnsi="Arial" w:cs="Arial"/>
          <w:i/>
          <w:iCs/>
          <w:sz w:val="18"/>
          <w:szCs w:val="18"/>
          <w:lang w:val="en-GB"/>
        </w:rPr>
      </w:pPr>
    </w:p>
    <w:p w14:paraId="7E120E16" w14:textId="26B45117" w:rsidR="00A306A3" w:rsidRPr="00187F47" w:rsidRDefault="00267AB2" w:rsidP="0075131D">
      <w:pPr>
        <w:pStyle w:val="Normlnweb"/>
        <w:spacing w:before="0" w:beforeAutospacing="0" w:after="0" w:afterAutospacing="0"/>
        <w:rPr>
          <w:lang w:val="en-GB"/>
        </w:rPr>
      </w:pPr>
      <w:r w:rsidRPr="00BD289E">
        <w:rPr>
          <w:b/>
          <w:bCs/>
          <w:color w:val="000000"/>
          <w:sz w:val="22"/>
          <w:szCs w:val="22"/>
          <w:lang w:val="en-GB"/>
        </w:rPr>
        <w:t>Figure 1.</w:t>
      </w:r>
      <w:r w:rsidRPr="00BD289E">
        <w:rPr>
          <w:color w:val="000000"/>
          <w:sz w:val="22"/>
          <w:szCs w:val="22"/>
          <w:lang w:val="en-GB"/>
        </w:rPr>
        <w:t xml:space="preserve"> PRISMA flowchart of study selection process</w:t>
      </w:r>
      <w:r w:rsidR="0075131D">
        <w:rPr>
          <w:color w:val="000000"/>
          <w:sz w:val="22"/>
          <w:szCs w:val="22"/>
          <w:lang w:val="en-GB"/>
        </w:rPr>
        <w:t>.</w:t>
      </w:r>
    </w:p>
    <w:sectPr w:rsidR="00A306A3" w:rsidRPr="00187F47" w:rsidSect="0075131D">
      <w:footerReference w:type="default" r:id="rId6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392CB1" w14:textId="77777777" w:rsidR="00851FFC" w:rsidRPr="00BD289E" w:rsidRDefault="00851FFC" w:rsidP="001502CF">
      <w:pPr>
        <w:spacing w:after="0" w:line="240" w:lineRule="auto"/>
      </w:pPr>
      <w:r w:rsidRPr="00BD289E">
        <w:separator/>
      </w:r>
    </w:p>
  </w:endnote>
  <w:endnote w:type="continuationSeparator" w:id="0">
    <w:p w14:paraId="0DB288C6" w14:textId="77777777" w:rsidR="00851FFC" w:rsidRPr="00BD289E" w:rsidRDefault="00851FFC" w:rsidP="001502CF">
      <w:pPr>
        <w:spacing w:after="0" w:line="240" w:lineRule="auto"/>
      </w:pPr>
      <w:r w:rsidRPr="00BD289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12876882"/>
      <w:docPartObj>
        <w:docPartGallery w:val="Page Numbers (Bottom of Page)"/>
        <w:docPartUnique/>
      </w:docPartObj>
    </w:sdtPr>
    <w:sdtContent>
      <w:p w14:paraId="3D2C67A1" w14:textId="1C7DE559" w:rsidR="00BE6504" w:rsidRDefault="00BE650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s-CZ"/>
          </w:rPr>
          <w:t>2</w:t>
        </w:r>
        <w:r>
          <w:fldChar w:fldCharType="end"/>
        </w:r>
      </w:p>
    </w:sdtContent>
  </w:sdt>
  <w:p w14:paraId="2695284C" w14:textId="77777777" w:rsidR="00BE6504" w:rsidRDefault="00BE650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EB195F" w14:textId="77777777" w:rsidR="00851FFC" w:rsidRPr="00BD289E" w:rsidRDefault="00851FFC" w:rsidP="001502CF">
      <w:pPr>
        <w:spacing w:after="0" w:line="240" w:lineRule="auto"/>
      </w:pPr>
      <w:r w:rsidRPr="00BD289E">
        <w:separator/>
      </w:r>
    </w:p>
  </w:footnote>
  <w:footnote w:type="continuationSeparator" w:id="0">
    <w:p w14:paraId="2B106696" w14:textId="77777777" w:rsidR="00851FFC" w:rsidRPr="00BD289E" w:rsidRDefault="00851FFC" w:rsidP="001502CF">
      <w:pPr>
        <w:spacing w:after="0" w:line="240" w:lineRule="auto"/>
      </w:pPr>
      <w:r w:rsidRPr="00BD289E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MDIwNrI0sTC3NDdQ0lEKTi0uzszPAykwNKgFAEr9sDwtAAAA"/>
  </w:docVars>
  <w:rsids>
    <w:rsidRoot w:val="009C62CB"/>
    <w:rsid w:val="0000229C"/>
    <w:rsid w:val="00022677"/>
    <w:rsid w:val="00025260"/>
    <w:rsid w:val="000415AD"/>
    <w:rsid w:val="00060E11"/>
    <w:rsid w:val="0006417A"/>
    <w:rsid w:val="000721D6"/>
    <w:rsid w:val="00085E76"/>
    <w:rsid w:val="00092ADA"/>
    <w:rsid w:val="00095279"/>
    <w:rsid w:val="000A0D15"/>
    <w:rsid w:val="000B7F3B"/>
    <w:rsid w:val="000C62DE"/>
    <w:rsid w:val="000D4D6C"/>
    <w:rsid w:val="000F209F"/>
    <w:rsid w:val="00115F36"/>
    <w:rsid w:val="001350DF"/>
    <w:rsid w:val="001502CF"/>
    <w:rsid w:val="0018236E"/>
    <w:rsid w:val="00187F47"/>
    <w:rsid w:val="001E423C"/>
    <w:rsid w:val="001E7394"/>
    <w:rsid w:val="002163DA"/>
    <w:rsid w:val="0021760D"/>
    <w:rsid w:val="002179D5"/>
    <w:rsid w:val="002648BF"/>
    <w:rsid w:val="00267AB2"/>
    <w:rsid w:val="00282BA4"/>
    <w:rsid w:val="002A75DD"/>
    <w:rsid w:val="002B6F66"/>
    <w:rsid w:val="002E1B9C"/>
    <w:rsid w:val="002E6D1D"/>
    <w:rsid w:val="00300B59"/>
    <w:rsid w:val="00324F13"/>
    <w:rsid w:val="0035066B"/>
    <w:rsid w:val="003531BD"/>
    <w:rsid w:val="003554E9"/>
    <w:rsid w:val="0036512A"/>
    <w:rsid w:val="003709ED"/>
    <w:rsid w:val="00371E84"/>
    <w:rsid w:val="00372BF0"/>
    <w:rsid w:val="00385E90"/>
    <w:rsid w:val="003A2A62"/>
    <w:rsid w:val="003D6E97"/>
    <w:rsid w:val="003F1680"/>
    <w:rsid w:val="00400687"/>
    <w:rsid w:val="0040353B"/>
    <w:rsid w:val="00451FBC"/>
    <w:rsid w:val="00476275"/>
    <w:rsid w:val="00480F98"/>
    <w:rsid w:val="004A07CB"/>
    <w:rsid w:val="004A541A"/>
    <w:rsid w:val="0050648F"/>
    <w:rsid w:val="00521E26"/>
    <w:rsid w:val="005310AF"/>
    <w:rsid w:val="00540A14"/>
    <w:rsid w:val="00541A4C"/>
    <w:rsid w:val="0056051C"/>
    <w:rsid w:val="00560609"/>
    <w:rsid w:val="005803E1"/>
    <w:rsid w:val="00592C18"/>
    <w:rsid w:val="005A0614"/>
    <w:rsid w:val="005B1A7A"/>
    <w:rsid w:val="005D591C"/>
    <w:rsid w:val="005E00A3"/>
    <w:rsid w:val="00624468"/>
    <w:rsid w:val="00633EB7"/>
    <w:rsid w:val="00693447"/>
    <w:rsid w:val="0070389C"/>
    <w:rsid w:val="0070507E"/>
    <w:rsid w:val="0072329B"/>
    <w:rsid w:val="00734098"/>
    <w:rsid w:val="0075131D"/>
    <w:rsid w:val="007515E9"/>
    <w:rsid w:val="00755D00"/>
    <w:rsid w:val="00757902"/>
    <w:rsid w:val="00764356"/>
    <w:rsid w:val="00795385"/>
    <w:rsid w:val="007B5137"/>
    <w:rsid w:val="007B7020"/>
    <w:rsid w:val="008064C5"/>
    <w:rsid w:val="00827301"/>
    <w:rsid w:val="00847F37"/>
    <w:rsid w:val="00847FA0"/>
    <w:rsid w:val="00851FFC"/>
    <w:rsid w:val="008C69A2"/>
    <w:rsid w:val="008F23FC"/>
    <w:rsid w:val="008F412F"/>
    <w:rsid w:val="008F6824"/>
    <w:rsid w:val="00920CDF"/>
    <w:rsid w:val="00942B3A"/>
    <w:rsid w:val="00950EAC"/>
    <w:rsid w:val="00972AD6"/>
    <w:rsid w:val="00986830"/>
    <w:rsid w:val="0099466F"/>
    <w:rsid w:val="009973B5"/>
    <w:rsid w:val="009A5F2C"/>
    <w:rsid w:val="009B56DB"/>
    <w:rsid w:val="009B6D4B"/>
    <w:rsid w:val="009C62CB"/>
    <w:rsid w:val="009D6C03"/>
    <w:rsid w:val="009E2DB7"/>
    <w:rsid w:val="00A25EB0"/>
    <w:rsid w:val="00A306A3"/>
    <w:rsid w:val="00A7746A"/>
    <w:rsid w:val="00A778C0"/>
    <w:rsid w:val="00A808ED"/>
    <w:rsid w:val="00A817F3"/>
    <w:rsid w:val="00A85C0A"/>
    <w:rsid w:val="00A86EB2"/>
    <w:rsid w:val="00AA277D"/>
    <w:rsid w:val="00AA34B0"/>
    <w:rsid w:val="00AC317F"/>
    <w:rsid w:val="00AD60C9"/>
    <w:rsid w:val="00AF4ABB"/>
    <w:rsid w:val="00AF7587"/>
    <w:rsid w:val="00B0161B"/>
    <w:rsid w:val="00B1263E"/>
    <w:rsid w:val="00B654BD"/>
    <w:rsid w:val="00B66585"/>
    <w:rsid w:val="00B744D5"/>
    <w:rsid w:val="00B8423A"/>
    <w:rsid w:val="00BA7C38"/>
    <w:rsid w:val="00BD289E"/>
    <w:rsid w:val="00BD4293"/>
    <w:rsid w:val="00BE6504"/>
    <w:rsid w:val="00BF3D13"/>
    <w:rsid w:val="00BF5440"/>
    <w:rsid w:val="00C027F9"/>
    <w:rsid w:val="00C0598D"/>
    <w:rsid w:val="00C270FD"/>
    <w:rsid w:val="00C336DD"/>
    <w:rsid w:val="00C33D1F"/>
    <w:rsid w:val="00C40C8C"/>
    <w:rsid w:val="00C52903"/>
    <w:rsid w:val="00C63B6C"/>
    <w:rsid w:val="00C73533"/>
    <w:rsid w:val="00C90974"/>
    <w:rsid w:val="00CB6A2E"/>
    <w:rsid w:val="00CE4F81"/>
    <w:rsid w:val="00D0330D"/>
    <w:rsid w:val="00D046E5"/>
    <w:rsid w:val="00D070CB"/>
    <w:rsid w:val="00D12A0C"/>
    <w:rsid w:val="00D32A9A"/>
    <w:rsid w:val="00D34653"/>
    <w:rsid w:val="00D41435"/>
    <w:rsid w:val="00D61614"/>
    <w:rsid w:val="00D66037"/>
    <w:rsid w:val="00D8308E"/>
    <w:rsid w:val="00D84196"/>
    <w:rsid w:val="00DA162B"/>
    <w:rsid w:val="00DA42F0"/>
    <w:rsid w:val="00DB1940"/>
    <w:rsid w:val="00DD3B70"/>
    <w:rsid w:val="00DD64A9"/>
    <w:rsid w:val="00DE38AD"/>
    <w:rsid w:val="00DE4832"/>
    <w:rsid w:val="00DE792B"/>
    <w:rsid w:val="00E21557"/>
    <w:rsid w:val="00E21B58"/>
    <w:rsid w:val="00E734EB"/>
    <w:rsid w:val="00E81527"/>
    <w:rsid w:val="00EA0125"/>
    <w:rsid w:val="00EA620E"/>
    <w:rsid w:val="00EB0CBB"/>
    <w:rsid w:val="00ED445B"/>
    <w:rsid w:val="00F11576"/>
    <w:rsid w:val="00F46121"/>
    <w:rsid w:val="00F563FE"/>
    <w:rsid w:val="00FA24D0"/>
    <w:rsid w:val="00FB26B7"/>
    <w:rsid w:val="00FD2E9D"/>
    <w:rsid w:val="00FD4B35"/>
    <w:rsid w:val="00FF0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A112A6"/>
  <w15:chartTrackingRefBased/>
  <w15:docId w15:val="{1D027E08-3C72-4DEA-90B8-6E4FFC35E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502CF"/>
  </w:style>
  <w:style w:type="paragraph" w:styleId="Zpat">
    <w:name w:val="footer"/>
    <w:basedOn w:val="Normln"/>
    <w:link w:val="ZpatChar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502CF"/>
  </w:style>
  <w:style w:type="paragraph" w:styleId="Textbubliny">
    <w:name w:val="Balloon Text"/>
    <w:basedOn w:val="Normln"/>
    <w:link w:val="TextbublinyChar"/>
    <w:uiPriority w:val="99"/>
    <w:semiHidden/>
    <w:unhideWhenUsed/>
    <w:rsid w:val="00A85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C0A"/>
    <w:rPr>
      <w:rFonts w:ascii="Segoe UI" w:hAnsi="Segoe UI" w:cs="Segoe UI"/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A85C0A"/>
    <w:pPr>
      <w:spacing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85C0A"/>
    <w:rPr>
      <w:rFonts w:eastAsiaTheme="minorEastAsia"/>
      <w:sz w:val="20"/>
      <w:szCs w:val="20"/>
      <w:lang w:eastAsia="zh-CN"/>
    </w:rPr>
  </w:style>
  <w:style w:type="paragraph" w:customStyle="1" w:styleId="Default">
    <w:name w:val="Default"/>
    <w:rsid w:val="00A306A3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A306A3"/>
    <w:rPr>
      <w:rFonts w:cs="Times New Roman"/>
      <w:color w:val="auto"/>
    </w:rPr>
  </w:style>
  <w:style w:type="character" w:styleId="Hypertextovodkaz">
    <w:name w:val="Hyperlink"/>
    <w:rsid w:val="00F563FE"/>
    <w:rPr>
      <w:color w:val="0563C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DD64A9"/>
    <w:rPr>
      <w:color w:val="954F72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267A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Bibliografie">
    <w:name w:val="Bibliography"/>
    <w:basedOn w:val="Normln"/>
    <w:next w:val="Normln"/>
    <w:uiPriority w:val="37"/>
    <w:unhideWhenUsed/>
    <w:rsid w:val="0040353B"/>
    <w:pPr>
      <w:spacing w:after="240" w:line="240" w:lineRule="auto"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541A"/>
    <w:rPr>
      <w:rFonts w:eastAsiaTheme="minorHAns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541A"/>
    <w:rPr>
      <w:rFonts w:eastAsiaTheme="minorEastAsia"/>
      <w:b/>
      <w:bCs/>
      <w:sz w:val="20"/>
      <w:szCs w:val="20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5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0</TotalTime>
  <Pages>1</Pages>
  <Words>17</Words>
  <Characters>104</Characters>
  <Application>Microsoft Office Word</Application>
  <DocSecurity>0</DocSecurity>
  <Lines>1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onash University</Company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age</dc:creator>
  <cp:keywords/>
  <dc:description/>
  <cp:lastModifiedBy>Buchta Ondřej</cp:lastModifiedBy>
  <cp:revision>100</cp:revision>
  <dcterms:created xsi:type="dcterms:W3CDTF">2023-07-06T13:09:00Z</dcterms:created>
  <dcterms:modified xsi:type="dcterms:W3CDTF">2025-05-0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JoAJm8DJ"/&gt;&lt;style id="http://www.zotero.org/styles/bmc-public-health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/prefs&gt;&lt;/data&gt;</vt:lpwstr>
  </property>
</Properties>
</file>